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0C8DA4" w14:textId="0E37897E" w:rsidR="00AB0817" w:rsidRPr="00AB0817" w:rsidRDefault="00AB0817" w:rsidP="00AB0817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JavaJam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Descript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AB0817">
        <w:rPr>
          <w:rFonts w:ascii="Times New Roman" w:eastAsia="Times New Roman" w:hAnsi="Times New Roman" w:cs="Times New Roman"/>
          <w:b/>
          <w:sz w:val="24"/>
          <w:szCs w:val="24"/>
        </w:rPr>
        <w:t>(taken from the text p.66)</w:t>
      </w:r>
    </w:p>
    <w:p w14:paraId="6EA29987" w14:textId="71EC10D7" w:rsidR="00AB0817" w:rsidRDefault="00AB0817" w:rsidP="00AB081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ulio Perez, owner of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ffee House, has opened his cafe to sell food and drinks, however recently, local folk musicians and those of a young age have been visiting the shop, in which Perez wishes to create a website that will attract more customers and welcome more venues for entertainment.  In order to make his dream a reality, Julio Perez has requested that programmers create a website promot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hat includes a home page and a menu page that addresses entertaining events and employment through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ocation. </w:t>
      </w:r>
    </w:p>
    <w:p w14:paraId="5202757B" w14:textId="77777777" w:rsidR="00AB0817" w:rsidRDefault="00AB0817" w:rsidP="00076C2F">
      <w:pPr>
        <w:spacing w:after="0" w:line="240" w:lineRule="auto"/>
        <w:rPr>
          <w:rFonts w:ascii="Times New Roman" w:hAnsi="Times New Roman" w:cs="Times New Roman"/>
          <w:b/>
          <w:color w:val="00B0F0"/>
          <w:sz w:val="20"/>
          <w:szCs w:val="20"/>
        </w:rPr>
      </w:pPr>
    </w:p>
    <w:p w14:paraId="4361C421" w14:textId="77777777" w:rsidR="00AB0817" w:rsidRDefault="00AB0817" w:rsidP="00076C2F">
      <w:pPr>
        <w:spacing w:after="0" w:line="240" w:lineRule="auto"/>
        <w:rPr>
          <w:rFonts w:ascii="Times New Roman" w:hAnsi="Times New Roman" w:cs="Times New Roman"/>
          <w:b/>
          <w:color w:val="00B0F0"/>
          <w:sz w:val="20"/>
          <w:szCs w:val="20"/>
        </w:rPr>
      </w:pPr>
    </w:p>
    <w:p w14:paraId="5EFAE923" w14:textId="77777777" w:rsid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76C2F">
        <w:rPr>
          <w:rFonts w:ascii="Times New Roman" w:hAnsi="Times New Roman" w:cs="Times New Roman"/>
          <w:b/>
          <w:color w:val="00B0F0"/>
          <w:sz w:val="20"/>
          <w:szCs w:val="20"/>
        </w:rPr>
        <w:t>Circl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each HTML, CSS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code fragment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76C2F">
        <w:rPr>
          <w:rFonts w:ascii="Times New Roman" w:hAnsi="Times New Roman" w:cs="Times New Roman"/>
          <w:sz w:val="20"/>
          <w:szCs w:val="20"/>
        </w:rPr>
        <w:t>and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each web page 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screenshot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>in red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with the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umber corresponding to </w:t>
      </w:r>
      <w:r w:rsidRPr="00076C2F">
        <w:rPr>
          <w:rFonts w:ascii="Times New Roman" w:hAnsi="Times New Roman" w:cs="Times New Roman"/>
          <w:b/>
          <w:sz w:val="20"/>
          <w:szCs w:val="20"/>
        </w:rPr>
        <w:t>the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specification number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of </w:t>
      </w:r>
      <w:r w:rsidRPr="00076C2F">
        <w:rPr>
          <w:rFonts w:ascii="Times New Roman" w:hAnsi="Times New Roman" w:cs="Times New Roman"/>
          <w:sz w:val="20"/>
          <w:szCs w:val="20"/>
        </w:rPr>
        <w:t>th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Case Study task. </w:t>
      </w:r>
      <w:r w:rsidRPr="00076C2F">
        <w:rPr>
          <w:rFonts w:ascii="Times New Roman" w:hAnsi="Times New Roman" w:cs="Times New Roman"/>
          <w:sz w:val="20"/>
          <w:szCs w:val="20"/>
        </w:rPr>
        <w:t>For exampl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Task 2 p.68 item 4c </w:t>
      </w:r>
      <w:r w:rsidRPr="00076C2F">
        <w:rPr>
          <w:rFonts w:ascii="Times New Roman" w:hAnsi="Times New Roman" w:cs="Times New Roman"/>
          <w:sz w:val="20"/>
          <w:szCs w:val="20"/>
        </w:rPr>
        <w:t>should b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described T2-4c.</w:t>
      </w:r>
    </w:p>
    <w:p w14:paraId="2F5C474F" w14:textId="77777777" w:rsidR="00076C2F" w:rsidRP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030A42E7" w14:textId="59215B69" w:rsidR="005A5759" w:rsidRP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76C2F">
        <w:rPr>
          <w:rFonts w:ascii="Times New Roman" w:hAnsi="Times New Roman" w:cs="Times New Roman"/>
          <w:b/>
          <w:sz w:val="20"/>
          <w:szCs w:val="20"/>
        </w:rPr>
        <w:t>Below is a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fragment of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index.html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with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circle textbook references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CA2599" w:rsidRPr="00543E8B">
        <w:rPr>
          <w:rFonts w:ascii="Times New Roman" w:hAnsi="Times New Roman" w:cs="Times New Roman"/>
          <w:b/>
          <w:sz w:val="20"/>
          <w:szCs w:val="20"/>
        </w:rPr>
        <w:t>not all references are shown in the example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>)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see 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>page p.68 Task 2 item 4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 of the textbook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>:</w:t>
      </w:r>
    </w:p>
    <w:p w14:paraId="75C3CF6D" w14:textId="77777777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&lt;!--*******************************************************************</w:t>
      </w:r>
    </w:p>
    <w:p w14:paraId="73F990D1" w14:textId="32F14CBD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Name: Christopher </w:t>
      </w:r>
      <w:r w:rsidR="005A5759" w:rsidRPr="00076C2F">
        <w:rPr>
          <w:rFonts w:ascii="Times New Roman" w:hAnsi="Times New Roman" w:cs="Times New Roman"/>
          <w:sz w:val="16"/>
          <w:szCs w:val="16"/>
        </w:rPr>
        <w:t>Smith</w:t>
      </w:r>
    </w:p>
    <w:p w14:paraId="48358475" w14:textId="01A9D4DC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Class: CMPS 218, section 002</w:t>
      </w:r>
    </w:p>
    <w:p w14:paraId="482750F3" w14:textId="4D23E11D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Assignment #: </w:t>
      </w:r>
      <w:r w:rsidR="00DF1495">
        <w:rPr>
          <w:rFonts w:ascii="Times New Roman" w:hAnsi="Times New Roman" w:cs="Times New Roman"/>
          <w:sz w:val="16"/>
          <w:szCs w:val="16"/>
        </w:rPr>
        <w:t>Ch2</w:t>
      </w:r>
      <w:r w:rsidRPr="00076C2F">
        <w:rPr>
          <w:rFonts w:ascii="Times New Roman" w:hAnsi="Times New Roman" w:cs="Times New Roman"/>
          <w:sz w:val="16"/>
          <w:szCs w:val="16"/>
        </w:rPr>
        <w:t>P, Ch</w:t>
      </w:r>
      <w:r w:rsidR="00DF1495">
        <w:rPr>
          <w:rFonts w:ascii="Times New Roman" w:hAnsi="Times New Roman" w:cs="Times New Roman"/>
          <w:sz w:val="16"/>
          <w:szCs w:val="16"/>
        </w:rPr>
        <w:t>2</w:t>
      </w:r>
      <w:r w:rsidRPr="00076C2F">
        <w:rPr>
          <w:rFonts w:ascii="Times New Roman" w:hAnsi="Times New Roman" w:cs="Times New Roman"/>
          <w:sz w:val="16"/>
          <w:szCs w:val="16"/>
        </w:rPr>
        <w:t xml:space="preserve">: Case Study: </w:t>
      </w:r>
      <w:proofErr w:type="spellStart"/>
      <w:r w:rsidRPr="00076C2F">
        <w:rPr>
          <w:rFonts w:ascii="Times New Roman" w:hAnsi="Times New Roman" w:cs="Times New Roman"/>
          <w:sz w:val="16"/>
          <w:szCs w:val="16"/>
        </w:rPr>
        <w:t>JavaJam</w:t>
      </w:r>
      <w:proofErr w:type="spellEnd"/>
      <w:r w:rsidRPr="00076C2F">
        <w:rPr>
          <w:rFonts w:ascii="Times New Roman" w:hAnsi="Times New Roman" w:cs="Times New Roman"/>
          <w:sz w:val="16"/>
          <w:szCs w:val="16"/>
        </w:rPr>
        <w:t xml:space="preserve"> Coffee House</w:t>
      </w:r>
    </w:p>
    <w:p w14:paraId="275948F4" w14:textId="03149878" w:rsidR="007233EE" w:rsidRPr="00076C2F" w:rsidRDefault="007233EE" w:rsidP="007C334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Date Due: 9/1</w:t>
      </w:r>
      <w:r w:rsidR="00356FF6" w:rsidRPr="00076C2F">
        <w:rPr>
          <w:rFonts w:ascii="Times New Roman" w:hAnsi="Times New Roman" w:cs="Times New Roman"/>
          <w:sz w:val="16"/>
          <w:szCs w:val="16"/>
        </w:rPr>
        <w:t>8</w:t>
      </w:r>
      <w:r w:rsidR="0017478D">
        <w:rPr>
          <w:rFonts w:ascii="Times New Roman" w:hAnsi="Times New Roman" w:cs="Times New Roman"/>
          <w:sz w:val="16"/>
          <w:szCs w:val="16"/>
        </w:rPr>
        <w:t>/XX</w:t>
      </w:r>
      <w:r w:rsidR="007C334E">
        <w:rPr>
          <w:rFonts w:ascii="Times New Roman" w:hAnsi="Times New Roman" w:cs="Times New Roman"/>
          <w:sz w:val="16"/>
          <w:szCs w:val="16"/>
        </w:rPr>
        <w:tab/>
      </w:r>
      <w:bookmarkStart w:id="0" w:name="_GoBack"/>
      <w:bookmarkEnd w:id="0"/>
    </w:p>
    <w:p w14:paraId="275087D7" w14:textId="3F82C076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Problem: Create web pages for the </w:t>
      </w:r>
      <w:proofErr w:type="spellStart"/>
      <w:r w:rsidR="000C4B15" w:rsidRPr="00076C2F">
        <w:rPr>
          <w:rFonts w:ascii="Times New Roman" w:hAnsi="Times New Roman" w:cs="Times New Roman"/>
          <w:sz w:val="16"/>
          <w:szCs w:val="16"/>
        </w:rPr>
        <w:t>JavaJam</w:t>
      </w:r>
      <w:proofErr w:type="spellEnd"/>
      <w:r w:rsidR="000C4B15" w:rsidRPr="00076C2F">
        <w:rPr>
          <w:rFonts w:ascii="Times New Roman" w:hAnsi="Times New Roman" w:cs="Times New Roman"/>
          <w:sz w:val="16"/>
          <w:szCs w:val="16"/>
        </w:rPr>
        <w:t xml:space="preserve"> Coffee</w:t>
      </w:r>
      <w:r w:rsidRPr="00076C2F">
        <w:rPr>
          <w:rFonts w:ascii="Times New Roman" w:hAnsi="Times New Roman" w:cs="Times New Roman"/>
          <w:sz w:val="16"/>
          <w:szCs w:val="16"/>
        </w:rPr>
        <w:t xml:space="preserve"> accor</w:t>
      </w:r>
      <w:r w:rsidR="000C4B15" w:rsidRPr="00076C2F">
        <w:rPr>
          <w:rFonts w:ascii="Times New Roman" w:hAnsi="Times New Roman" w:cs="Times New Roman"/>
          <w:sz w:val="16"/>
          <w:szCs w:val="16"/>
        </w:rPr>
        <w:t>ding to the description on p.66-70</w:t>
      </w:r>
    </w:p>
    <w:p w14:paraId="156F3868" w14:textId="77777777" w:rsidR="00543E8B" w:rsidRDefault="001361CD" w:rsidP="00543E8B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7400EB" wp14:editId="09ED8312">
                <wp:simplePos x="0" y="0"/>
                <wp:positionH relativeFrom="column">
                  <wp:posOffset>-374650</wp:posOffset>
                </wp:positionH>
                <wp:positionV relativeFrom="paragraph">
                  <wp:posOffset>205140</wp:posOffset>
                </wp:positionV>
                <wp:extent cx="2286000" cy="234950"/>
                <wp:effectExtent l="0" t="0" r="19050" b="127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34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38928F" w14:textId="19468518" w:rsidR="00CA2599" w:rsidRDefault="00CA2599" w:rsidP="00CA2599">
                            <w:pPr>
                              <w:jc w:val="center"/>
                            </w:pPr>
                            <w:proofErr w:type="gramStart"/>
                            <w: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7400EB" id="Oval 4" o:spid="_x0000_s1026" style="position:absolute;margin-left:-29.5pt;margin-top:16.15pt;width:180pt;height:18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" filled="f" strokecolor="#c00000" strokeweight="1pt">
                <v:stroke joinstyle="miter"/>
                <v:textbox>
                  <w:txbxContent>
                    <w:p w14:paraId="3E38928F" w14:textId="19468518" w:rsidR="00CA2599" w:rsidRDefault="00CA2599" w:rsidP="00CA2599">
                      <w:pPr>
                        <w:jc w:val="center"/>
                      </w:pPr>
                      <w:proofErr w:type="gramStart"/>
                      <w:r>
                        <w:t>c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 w:rsidR="007233EE" w:rsidRPr="00076C2F">
        <w:rPr>
          <w:rFonts w:ascii="Times New Roman" w:hAnsi="Times New Roman" w:cs="Times New Roman"/>
          <w:sz w:val="16"/>
          <w:szCs w:val="16"/>
        </w:rPr>
        <w:t>*************************************************************--&gt;</w:t>
      </w:r>
      <w:r w:rsidR="005A575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ED2750" wp14:editId="7C3E123F">
                <wp:simplePos x="0" y="0"/>
                <wp:positionH relativeFrom="column">
                  <wp:posOffset>3243580</wp:posOffset>
                </wp:positionH>
                <wp:positionV relativeFrom="paragraph">
                  <wp:posOffset>142966</wp:posOffset>
                </wp:positionV>
                <wp:extent cx="988060" cy="404495"/>
                <wp:effectExtent l="0" t="0" r="21590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8060" cy="4044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74E2B" w14:textId="1A86FA4F" w:rsidR="00356FF6" w:rsidRPr="00356FF6" w:rsidRDefault="00356FF6" w:rsidP="00356FF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2-4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D2750" id="Oval 6" o:spid="_x0000_s1027" style="position:absolute;margin-left:255.4pt;margin-top:11.25pt;width:77.8pt;height:31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" filled="f" strokecolor="red" strokeweight="1pt">
                <v:stroke joinstyle="miter"/>
                <v:textbox>
                  <w:txbxContent>
                    <w:p w14:paraId="25874E2B" w14:textId="1A86FA4F" w:rsidR="00356FF6" w:rsidRPr="00356FF6" w:rsidRDefault="00356FF6" w:rsidP="00356FF6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2-4a</w:t>
                      </w:r>
                    </w:p>
                  </w:txbxContent>
                </v:textbox>
              </v:oval>
            </w:pict>
          </mc:Fallback>
        </mc:AlternateContent>
      </w:r>
    </w:p>
    <w:p w14:paraId="407AF003" w14:textId="66D3B0B1" w:rsidR="00356FF6" w:rsidRDefault="00410E66" w:rsidP="00543E8B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D61C7" wp14:editId="67F47212">
                <wp:simplePos x="0" y="0"/>
                <wp:positionH relativeFrom="page">
                  <wp:posOffset>6350</wp:posOffset>
                </wp:positionH>
                <wp:positionV relativeFrom="paragraph">
                  <wp:posOffset>239360</wp:posOffset>
                </wp:positionV>
                <wp:extent cx="3953691" cy="1306286"/>
                <wp:effectExtent l="0" t="0" r="27940" b="2730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3691" cy="13062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6B35B0" id="Oval 1" o:spid="_x0000_s1026" style="position:absolute;margin-left:.5pt;margin-top:18.85pt;width:311.3pt;height:102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" filled="f" strokecolor="#c00000" strokeweight="1pt">
                <v:stroke joinstyle="miter"/>
                <w10:wrap anchorx="page"/>
              </v:oval>
            </w:pict>
          </mc:Fallback>
        </mc:AlternateContent>
      </w:r>
      <w:r w:rsidR="005A5759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352AF8" wp14:editId="27C8FA47">
                <wp:simplePos x="0" y="0"/>
                <wp:positionH relativeFrom="column">
                  <wp:posOffset>1876697</wp:posOffset>
                </wp:positionH>
                <wp:positionV relativeFrom="paragraph">
                  <wp:posOffset>66040</wp:posOffset>
                </wp:positionV>
                <wp:extent cx="1362892" cy="45719"/>
                <wp:effectExtent l="38100" t="38100" r="27940" b="8826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2892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AAEC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7.75pt;margin-top:5.2pt;width:107.3pt;height:3.6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="00356FF6">
        <w:t xml:space="preserve">&lt;h2&gt;Relax at </w:t>
      </w:r>
      <w:proofErr w:type="spellStart"/>
      <w:r w:rsidR="00356FF6">
        <w:t>JavaJam</w:t>
      </w:r>
      <w:proofErr w:type="spellEnd"/>
      <w:r w:rsidR="00356FF6">
        <w:t>&lt;/h2&gt;</w:t>
      </w:r>
    </w:p>
    <w:p w14:paraId="5C2EA631" w14:textId="1B60EAFA" w:rsidR="00356FF6" w:rsidRDefault="00356FF6" w:rsidP="005A5759">
      <w:pPr>
        <w:spacing w:after="0" w:line="240" w:lineRule="auto"/>
      </w:pPr>
      <w:r>
        <w:t>&lt;</w:t>
      </w:r>
      <w:proofErr w:type="spellStart"/>
      <w:proofErr w:type="gramStart"/>
      <w:r>
        <w:t>ul</w:t>
      </w:r>
      <w:proofErr w:type="spellEnd"/>
      <w:proofErr w:type="gramEnd"/>
      <w:r>
        <w:t>&gt;</w:t>
      </w:r>
    </w:p>
    <w:p w14:paraId="04AA8E1B" w14:textId="08E6CC2E" w:rsidR="00356FF6" w:rsidRDefault="005A5759" w:rsidP="005A575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7AD8D" wp14:editId="57669989">
                <wp:simplePos x="0" y="0"/>
                <wp:positionH relativeFrom="column">
                  <wp:posOffset>4319270</wp:posOffset>
                </wp:positionH>
                <wp:positionV relativeFrom="paragraph">
                  <wp:posOffset>31080</wp:posOffset>
                </wp:positionV>
                <wp:extent cx="762000" cy="378823"/>
                <wp:effectExtent l="0" t="0" r="19050" b="2159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78823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81A17A" w14:textId="26516841" w:rsidR="00356FF6" w:rsidRDefault="00356FF6" w:rsidP="00356FF6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07AD8D" id="Oval 3" o:spid="_x0000_s1028" style="position:absolute;margin-left:340.1pt;margin-top:2.45pt;width:60pt;height:2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" fillcolor="white [3212]" strokecolor="red" strokeweight="1pt">
                <v:stroke joinstyle="miter"/>
                <v:textbox>
                  <w:txbxContent>
                    <w:p w14:paraId="3B81A17A" w14:textId="26516841" w:rsidR="00356FF6" w:rsidRDefault="00356FF6" w:rsidP="00356FF6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b</w:t>
                      </w:r>
                    </w:p>
                  </w:txbxContent>
                </v:textbox>
              </v:oval>
            </w:pict>
          </mc:Fallback>
        </mc:AlternateContent>
      </w:r>
      <w:r w:rsidR="00356FF6">
        <w:t xml:space="preserve">  &lt;</w:t>
      </w:r>
      <w:proofErr w:type="gramStart"/>
      <w:r w:rsidR="00356FF6">
        <w:t>li&gt;</w:t>
      </w:r>
      <w:proofErr w:type="spellStart"/>
      <w:proofErr w:type="gramEnd"/>
      <w:r w:rsidR="00356FF6">
        <w:t>Speciality</w:t>
      </w:r>
      <w:proofErr w:type="spellEnd"/>
      <w:r w:rsidR="00356FF6">
        <w:t xml:space="preserve"> </w:t>
      </w:r>
      <w:proofErr w:type="spellStart"/>
      <w:r w:rsidR="00356FF6">
        <w:t>Coffe</w:t>
      </w:r>
      <w:proofErr w:type="spellEnd"/>
      <w:r w:rsidR="00356FF6">
        <w:t xml:space="preserve"> and Tea&lt;/li&gt;</w:t>
      </w:r>
    </w:p>
    <w:p w14:paraId="1E1A4F4B" w14:textId="4FE26B17" w:rsidR="00356FF6" w:rsidRDefault="005A5759" w:rsidP="005A5759">
      <w:pPr>
        <w:spacing w:after="0" w:line="240" w:lineRule="auto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5D2F4E" wp14:editId="54CA047D">
                <wp:simplePos x="0" y="0"/>
                <wp:positionH relativeFrom="column">
                  <wp:posOffset>2999740</wp:posOffset>
                </wp:positionH>
                <wp:positionV relativeFrom="paragraph">
                  <wp:posOffset>60925</wp:posOffset>
                </wp:positionV>
                <wp:extent cx="1310640" cy="74023"/>
                <wp:effectExtent l="38100" t="0" r="22860" b="9779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10640" cy="7402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91510" id="Straight Arrow Connector 23" o:spid="_x0000_s1026" type="#_x0000_t32" style="position:absolute;margin-left:236.2pt;margin-top:4.8pt;width:103.2pt;height:5.8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356FF6">
        <w:t xml:space="preserve">  &lt;</w:t>
      </w:r>
      <w:proofErr w:type="gramStart"/>
      <w:r w:rsidR="00356FF6">
        <w:t>li&gt;</w:t>
      </w:r>
      <w:proofErr w:type="gramEnd"/>
      <w:r w:rsidR="00356FF6">
        <w:t>Bagels, Muffins, and Gluten free Pastries&lt;/li&gt;</w:t>
      </w:r>
    </w:p>
    <w:p w14:paraId="7260AD89" w14:textId="363C756C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Organic Salads&lt;/li&gt;</w:t>
      </w:r>
    </w:p>
    <w:p w14:paraId="01EE50F1" w14:textId="2FD6A0DB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Music and Poetry Readings&lt;/li&gt;</w:t>
      </w:r>
    </w:p>
    <w:p w14:paraId="2EA3DDE2" w14:textId="7D92CEDF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Open Mic Night&lt;/li&gt;</w:t>
      </w:r>
    </w:p>
    <w:p w14:paraId="5F83E0A6" w14:textId="7EB9D2BC" w:rsidR="00356FF6" w:rsidRDefault="00356FF6" w:rsidP="005A5759">
      <w:pPr>
        <w:spacing w:after="0" w:line="240" w:lineRule="auto"/>
      </w:pPr>
      <w:r>
        <w:t>&lt;/</w:t>
      </w:r>
      <w:proofErr w:type="spellStart"/>
      <w:r>
        <w:t>ul</w:t>
      </w:r>
      <w:proofErr w:type="spellEnd"/>
      <w:r>
        <w:t>&gt;</w:t>
      </w:r>
    </w:p>
    <w:p w14:paraId="7550CCE3" w14:textId="2052D0CF" w:rsidR="005A5759" w:rsidRDefault="005A5759" w:rsidP="005A575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AD0855" wp14:editId="2EDF04A3">
                <wp:simplePos x="0" y="0"/>
                <wp:positionH relativeFrom="column">
                  <wp:posOffset>5240020</wp:posOffset>
                </wp:positionH>
                <wp:positionV relativeFrom="paragraph">
                  <wp:posOffset>116805</wp:posOffset>
                </wp:positionV>
                <wp:extent cx="605245" cy="343989"/>
                <wp:effectExtent l="0" t="0" r="23495" b="1841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245" cy="34398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4A103D" id="Oval 9" o:spid="_x0000_s1026" style="position:absolute;margin-left:412.6pt;margin-top:9.2pt;width:47.65pt;height:2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5ED731" wp14:editId="24467CC1">
                <wp:simplePos x="0" y="0"/>
                <wp:positionH relativeFrom="column">
                  <wp:posOffset>-378460</wp:posOffset>
                </wp:positionH>
                <wp:positionV relativeFrom="paragraph">
                  <wp:posOffset>100421</wp:posOffset>
                </wp:positionV>
                <wp:extent cx="4445635" cy="530860"/>
                <wp:effectExtent l="0" t="0" r="12065" b="2159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635" cy="5308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8BEFF7" id="Oval 7" o:spid="_x0000_s1026" style="position:absolute;margin-left:-29.8pt;margin-top:7.9pt;width:350.05pt;height:4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14:paraId="614E1DF7" w14:textId="03B171F5" w:rsidR="00356FF6" w:rsidRDefault="005A5759" w:rsidP="005A5759">
      <w:pPr>
        <w:tabs>
          <w:tab w:val="left" w:pos="8503"/>
        </w:tabs>
        <w:spacing w:after="0" w:line="240" w:lineRule="auto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AE9CE5D" wp14:editId="066E084B">
                <wp:simplePos x="0" y="0"/>
                <wp:positionH relativeFrom="column">
                  <wp:posOffset>4055039</wp:posOffset>
                </wp:positionH>
                <wp:positionV relativeFrom="paragraph">
                  <wp:posOffset>139065</wp:posOffset>
                </wp:positionV>
                <wp:extent cx="1226773" cy="45719"/>
                <wp:effectExtent l="38100" t="38100" r="12065" b="8826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6773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5DEE8" id="Straight Arrow Connector 24" o:spid="_x0000_s1026" type="#_x0000_t32" style="position:absolute;margin-left:319.3pt;margin-top:10.95pt;width:96.6pt;height:3.6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="00356FF6">
        <w:t>&lt;p&gt;12010 Garret bay Road&lt;/p&gt;&lt;p&gt;Ellison Bay, WI 54210&lt;/p&gt;</w:t>
      </w:r>
      <w:r>
        <w:tab/>
        <w:t>T2-4c</w:t>
      </w:r>
    </w:p>
    <w:p w14:paraId="0CE06885" w14:textId="60216069" w:rsidR="00356FF6" w:rsidRDefault="00356FF6" w:rsidP="005A5759">
      <w:pPr>
        <w:spacing w:after="0" w:line="240" w:lineRule="auto"/>
      </w:pPr>
      <w:r>
        <w:t>&lt;p&gt;888-555-5555&lt;/p&gt;</w:t>
      </w:r>
    </w:p>
    <w:p w14:paraId="228BBDCE" w14:textId="64A66E5E" w:rsidR="009E0C08" w:rsidRDefault="009E0C08" w:rsidP="005A5759">
      <w:pPr>
        <w:tabs>
          <w:tab w:val="left" w:pos="8414"/>
        </w:tabs>
        <w:spacing w:after="0" w:line="240" w:lineRule="auto"/>
      </w:pPr>
      <w:r>
        <w:t>&lt;/div&gt;</w:t>
      </w:r>
      <w:r>
        <w:tab/>
      </w:r>
    </w:p>
    <w:p w14:paraId="7F9FBD4C" w14:textId="13C762D9" w:rsidR="009E0C08" w:rsidRDefault="009E0C08" w:rsidP="005A5759">
      <w:pPr>
        <w:tabs>
          <w:tab w:val="left" w:pos="8414"/>
        </w:tabs>
        <w:spacing w:after="0" w:line="240" w:lineRule="auto"/>
      </w:pPr>
      <w:r>
        <w:t>&lt;/main&gt;</w:t>
      </w:r>
    </w:p>
    <w:p w14:paraId="1EC771BA" w14:textId="37E87719" w:rsidR="00356FF6" w:rsidRDefault="00356FF6" w:rsidP="005A5759">
      <w:pPr>
        <w:tabs>
          <w:tab w:val="left" w:pos="8414"/>
        </w:tabs>
        <w:spacing w:after="0" w:line="240" w:lineRule="auto"/>
      </w:pPr>
      <w:r>
        <w:t>&lt;</w:t>
      </w:r>
      <w:proofErr w:type="gramStart"/>
      <w:r>
        <w:t>footer</w:t>
      </w:r>
      <w:proofErr w:type="gramEnd"/>
      <w:r>
        <w:t>&gt;</w:t>
      </w:r>
      <w:r w:rsidR="009E0C08">
        <w:tab/>
      </w:r>
    </w:p>
    <w:p w14:paraId="6462A97C" w14:textId="5F8D7F8F" w:rsidR="00356FF6" w:rsidRDefault="00356FF6" w:rsidP="005A5759">
      <w:pPr>
        <w:spacing w:after="0" w:line="240" w:lineRule="auto"/>
      </w:pPr>
      <w:r>
        <w:t>Copyrig</w:t>
      </w:r>
      <w:r w:rsidR="0038614F">
        <w:t>h</w:t>
      </w:r>
      <w:r>
        <w:t xml:space="preserve">t &amp;copy; 2018 </w:t>
      </w:r>
      <w:proofErr w:type="spellStart"/>
      <w:r>
        <w:t>JavaJam</w:t>
      </w:r>
      <w:proofErr w:type="spellEnd"/>
      <w:r>
        <w:t xml:space="preserve"> Coffe</w:t>
      </w:r>
      <w:r w:rsidR="0038614F">
        <w:t xml:space="preserve">e </w:t>
      </w:r>
      <w:r>
        <w:t xml:space="preserve">House </w:t>
      </w:r>
    </w:p>
    <w:p w14:paraId="380CEDBD" w14:textId="1A9CBE7A" w:rsidR="00356FF6" w:rsidRDefault="00356FF6" w:rsidP="005A5759">
      <w:pPr>
        <w:spacing w:after="0" w:line="240" w:lineRule="auto"/>
      </w:pPr>
      <w:r>
        <w:t>&lt;</w:t>
      </w:r>
      <w:proofErr w:type="gramStart"/>
      <w:r>
        <w:t>a</w:t>
      </w:r>
      <w:proofErr w:type="gramEnd"/>
      <w:r>
        <w:t xml:space="preserve"> href="mailto:Christopher@</w:t>
      </w:r>
      <w:r w:rsidR="005A5759">
        <w:t>Smith</w:t>
      </w:r>
      <w:r>
        <w:t>.com"&gt;contact@ChristopherBanando&lt;/a&gt;</w:t>
      </w:r>
    </w:p>
    <w:p w14:paraId="72973561" w14:textId="0D1C6555" w:rsidR="00356FF6" w:rsidRDefault="00356FF6" w:rsidP="005A5759">
      <w:pPr>
        <w:spacing w:after="0" w:line="240" w:lineRule="auto"/>
      </w:pPr>
      <w:r>
        <w:t>&lt;/footer&gt;</w:t>
      </w:r>
    </w:p>
    <w:p w14:paraId="5D887476" w14:textId="2CE94FC4" w:rsidR="009E0C08" w:rsidRDefault="009E0C08" w:rsidP="005A5759">
      <w:pPr>
        <w:spacing w:after="0" w:line="240" w:lineRule="auto"/>
      </w:pPr>
      <w:r>
        <w:t>&lt;/body&gt;</w:t>
      </w:r>
      <w:r w:rsidR="00543E8B">
        <w:t xml:space="preserve">           </w:t>
      </w:r>
    </w:p>
    <w:p w14:paraId="2DE7CCFD" w14:textId="0E45E62E" w:rsidR="00356FF6" w:rsidRDefault="00356FF6" w:rsidP="005A5759">
      <w:pPr>
        <w:spacing w:after="0" w:line="240" w:lineRule="auto"/>
      </w:pPr>
      <w:r>
        <w:t>&lt;/html&gt;</w:t>
      </w:r>
    </w:p>
    <w:p w14:paraId="7321161E" w14:textId="6E29E83A" w:rsidR="00356FF6" w:rsidRPr="007C334E" w:rsidRDefault="00356FF6" w:rsidP="005A5759">
      <w:pPr>
        <w:spacing w:after="0" w:line="240" w:lineRule="auto"/>
        <w:rPr>
          <w:strike/>
        </w:rPr>
      </w:pPr>
      <w:r w:rsidRPr="007C334E">
        <w:rPr>
          <w:strike/>
        </w:rPr>
        <w:t>&lt;/footer&gt;</w:t>
      </w:r>
    </w:p>
    <w:p w14:paraId="575A6413" w14:textId="74A6F91C" w:rsidR="00410E66" w:rsidRPr="007C334E" w:rsidRDefault="00356FF6" w:rsidP="005A5759">
      <w:pPr>
        <w:spacing w:after="0" w:line="240" w:lineRule="auto"/>
        <w:rPr>
          <w:strike/>
        </w:rPr>
      </w:pPr>
      <w:r w:rsidRPr="007C334E">
        <w:rPr>
          <w:strike/>
        </w:rPr>
        <w:t>&lt;/html&gt;</w:t>
      </w:r>
    </w:p>
    <w:p w14:paraId="3D396EB3" w14:textId="223732B0" w:rsidR="00356FF6" w:rsidRPr="00CA2599" w:rsidRDefault="00410E66" w:rsidP="00410E66">
      <w:pPr>
        <w:rPr>
          <w:b/>
        </w:rPr>
      </w:pPr>
      <w:r w:rsidRPr="00CA2599">
        <w:rPr>
          <w:b/>
        </w:rPr>
        <w:t xml:space="preserve">The webpage: </w:t>
      </w:r>
      <w:r w:rsidRPr="00CA2599">
        <w:rPr>
          <w:b/>
          <w:highlight w:val="yellow"/>
        </w:rPr>
        <w:t>index.html</w:t>
      </w:r>
      <w:r w:rsidR="00CA2599">
        <w:rPr>
          <w:b/>
        </w:rPr>
        <w:t xml:space="preserve"> should have </w:t>
      </w:r>
      <w:r w:rsidR="00CA2599" w:rsidRPr="00CA2599">
        <w:rPr>
          <w:b/>
          <w:highlight w:val="yellow"/>
        </w:rPr>
        <w:t>corresponding</w:t>
      </w:r>
      <w:r w:rsidR="00CA2599">
        <w:rPr>
          <w:b/>
        </w:rPr>
        <w:t xml:space="preserve"> references as well:</w:t>
      </w:r>
      <w:r w:rsidR="00543E8B">
        <w:rPr>
          <w:b/>
        </w:rPr>
        <w:t xml:space="preserve"> </w:t>
      </w:r>
    </w:p>
    <w:p w14:paraId="134E6D44" w14:textId="73BE22E8" w:rsidR="00CA2599" w:rsidRDefault="00CA2599" w:rsidP="00410E66">
      <w:r w:rsidRPr="00CA259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BD5D4C7" wp14:editId="604E0A2D">
                <wp:simplePos x="0" y="0"/>
                <wp:positionH relativeFrom="column">
                  <wp:posOffset>3569335</wp:posOffset>
                </wp:positionH>
                <wp:positionV relativeFrom="paragraph">
                  <wp:posOffset>1702400</wp:posOffset>
                </wp:positionV>
                <wp:extent cx="925195" cy="368935"/>
                <wp:effectExtent l="0" t="0" r="27305" b="1206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19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D60B7E" w14:textId="62763059" w:rsidR="00CA2599" w:rsidRDefault="00CA2599" w:rsidP="00CA2599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D5D4C7" id="Oval 25" o:spid="_x0000_s1029" style="position:absolute;margin-left:281.05pt;margin-top:134.05pt;width:72.85pt;height:29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" fillcolor="white [3212]" strokecolor="red" strokeweight="1pt">
                <v:stroke joinstyle="miter"/>
                <v:textbox>
                  <w:txbxContent>
                    <w:p w14:paraId="19D60B7E" w14:textId="62763059" w:rsidR="00CA2599" w:rsidRDefault="00CA2599" w:rsidP="00CA2599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c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745066E" wp14:editId="7E4116D5">
                <wp:simplePos x="0" y="0"/>
                <wp:positionH relativeFrom="column">
                  <wp:posOffset>2362672</wp:posOffset>
                </wp:positionH>
                <wp:positionV relativeFrom="paragraph">
                  <wp:posOffset>1475958</wp:posOffset>
                </wp:positionV>
                <wp:extent cx="1385799" cy="45719"/>
                <wp:effectExtent l="38100" t="38100" r="24130" b="8826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799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22EB8" id="Straight Arrow Connector 13" o:spid="_x0000_s1026" type="#_x0000_t32" style="position:absolute;margin-left:186.05pt;margin-top:116.2pt;width:109.1pt;height:3.6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4E22AD" wp14:editId="6B710B45">
                <wp:simplePos x="0" y="0"/>
                <wp:positionH relativeFrom="column">
                  <wp:posOffset>3749040</wp:posOffset>
                </wp:positionH>
                <wp:positionV relativeFrom="paragraph">
                  <wp:posOffset>1311910</wp:posOffset>
                </wp:positionV>
                <wp:extent cx="925195" cy="368935"/>
                <wp:effectExtent l="0" t="0" r="27305" b="1206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19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B0C2A8" w14:textId="77777777" w:rsidR="00CA2599" w:rsidRDefault="00CA2599" w:rsidP="00CA2599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4E22AD" id="Oval 12" o:spid="_x0000_s1030" style="position:absolute;margin-left:295.2pt;margin-top:103.3pt;width:72.85pt;height:29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" fillcolor="white [3212]" strokecolor="red" strokeweight="1pt">
                <v:stroke joinstyle="miter"/>
                <v:textbox>
                  <w:txbxContent>
                    <w:p w14:paraId="5FB0C2A8" w14:textId="77777777" w:rsidR="00CA2599" w:rsidRDefault="00CA2599" w:rsidP="00CA2599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b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9F4016F" wp14:editId="2C9746B4">
                <wp:simplePos x="0" y="0"/>
                <wp:positionH relativeFrom="margin">
                  <wp:align>center</wp:align>
                </wp:positionH>
                <wp:positionV relativeFrom="paragraph">
                  <wp:posOffset>1902425</wp:posOffset>
                </wp:positionV>
                <wp:extent cx="1169067" cy="45719"/>
                <wp:effectExtent l="38100" t="38100" r="12065" b="882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9067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E7C0C" id="Straight Arrow Connector 16" o:spid="_x0000_s1026" type="#_x0000_t32" style="position:absolute;margin-left:0;margin-top:149.8pt;width:92.05pt;height:3.6pt;flip:x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615C02" wp14:editId="2C06DBC9">
                <wp:simplePos x="0" y="0"/>
                <wp:positionH relativeFrom="column">
                  <wp:posOffset>-151165</wp:posOffset>
                </wp:positionH>
                <wp:positionV relativeFrom="paragraph">
                  <wp:posOffset>1736725</wp:posOffset>
                </wp:positionV>
                <wp:extent cx="2538738" cy="386206"/>
                <wp:effectExtent l="0" t="0" r="13970" b="1397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8738" cy="38620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165027" id="Oval 14" o:spid="_x0000_s1026" style="position:absolute;margin-left:-11.9pt;margin-top:136.75pt;width:199.9pt;height:30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E38830" wp14:editId="4BF0A1F0">
                <wp:simplePos x="0" y="0"/>
                <wp:positionH relativeFrom="page">
                  <wp:posOffset>795055</wp:posOffset>
                </wp:positionH>
                <wp:positionV relativeFrom="paragraph">
                  <wp:posOffset>1219200</wp:posOffset>
                </wp:positionV>
                <wp:extent cx="2498725" cy="556260"/>
                <wp:effectExtent l="0" t="0" r="15875" b="152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8725" cy="5562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FFADA9" id="Oval 11" o:spid="_x0000_s1026" style="position:absolute;margin-left:62.6pt;margin-top:96pt;width:196.75pt;height:43.8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" filled="f" strokecolor="#c00000" strokeweight="1pt">
                <v:stroke joinstyle="miter"/>
                <w10:wrap anchorx="page"/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E8A162" wp14:editId="4426145E">
                <wp:simplePos x="0" y="0"/>
                <wp:positionH relativeFrom="column">
                  <wp:posOffset>2108200</wp:posOffset>
                </wp:positionH>
                <wp:positionV relativeFrom="paragraph">
                  <wp:posOffset>1103630</wp:posOffset>
                </wp:positionV>
                <wp:extent cx="1362710" cy="45085"/>
                <wp:effectExtent l="38100" t="38100" r="27940" b="882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271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CE61A" id="Straight Arrow Connector 10" o:spid="_x0000_s1026" type="#_x0000_t32" style="position:absolute;margin-left:166pt;margin-top:86.9pt;width:107.3pt;height:3.5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E03009" wp14:editId="303D8BB9">
                <wp:simplePos x="0" y="0"/>
                <wp:positionH relativeFrom="column">
                  <wp:posOffset>3475355</wp:posOffset>
                </wp:positionH>
                <wp:positionV relativeFrom="paragraph">
                  <wp:posOffset>870585</wp:posOffset>
                </wp:positionV>
                <wp:extent cx="988060" cy="404495"/>
                <wp:effectExtent l="0" t="0" r="21590" b="1460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8060" cy="4044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0E0B20" w14:textId="77777777" w:rsidR="00CA2599" w:rsidRPr="00356FF6" w:rsidRDefault="00CA2599" w:rsidP="00CA259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2-4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E03009" id="Oval 8" o:spid="_x0000_s1031" style="position:absolute;margin-left:273.65pt;margin-top:68.55pt;width:77.8pt;height:31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" filled="f" strokecolor="red" strokeweight="1pt">
                <v:stroke joinstyle="miter"/>
                <v:textbox>
                  <w:txbxContent>
                    <w:p w14:paraId="390E0B20" w14:textId="77777777" w:rsidR="00CA2599" w:rsidRPr="00356FF6" w:rsidRDefault="00CA2599" w:rsidP="00CA259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2-4a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77E555" wp14:editId="52FD0680">
                <wp:simplePos x="0" y="0"/>
                <wp:positionH relativeFrom="column">
                  <wp:posOffset>-135220</wp:posOffset>
                </wp:positionH>
                <wp:positionV relativeFrom="paragraph">
                  <wp:posOffset>1007110</wp:posOffset>
                </wp:positionV>
                <wp:extent cx="2286000" cy="234950"/>
                <wp:effectExtent l="0" t="0" r="19050" b="1270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34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F309D0" w14:textId="77777777" w:rsidR="00CA2599" w:rsidRDefault="00CA2599" w:rsidP="00CA2599">
                            <w:pPr>
                              <w:jc w:val="center"/>
                            </w:pPr>
                            <w:proofErr w:type="gramStart"/>
                            <w: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77E555" id="Oval 5" o:spid="_x0000_s1032" style="position:absolute;margin-left:-10.65pt;margin-top:79.3pt;width:180pt;height:18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" filled="f" strokecolor="#c00000" strokeweight="1pt">
                <v:stroke joinstyle="miter"/>
                <v:textbox>
                  <w:txbxContent>
                    <w:p w14:paraId="11F309D0" w14:textId="77777777" w:rsidR="00CA2599" w:rsidRDefault="00CA2599" w:rsidP="00CA2599">
                      <w:pPr>
                        <w:jc w:val="center"/>
                      </w:pPr>
                      <w:proofErr w:type="gramStart"/>
                      <w:r>
                        <w:t>c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9EE46A4" wp14:editId="1FD96666">
            <wp:extent cx="3280297" cy="2510340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99040" cy="260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387C" w14:textId="23D843D9" w:rsidR="00543E8B" w:rsidRPr="00410E66" w:rsidRDefault="00543E8B" w:rsidP="00410E66"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AAFB17A" wp14:editId="3D106FBE">
                <wp:simplePos x="0" y="0"/>
                <wp:positionH relativeFrom="column">
                  <wp:posOffset>673280</wp:posOffset>
                </wp:positionH>
                <wp:positionV relativeFrom="paragraph">
                  <wp:posOffset>556922</wp:posOffset>
                </wp:positionV>
                <wp:extent cx="482760" cy="21960"/>
                <wp:effectExtent l="38100" t="38100" r="69850" b="546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8276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EC0C7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51.85pt;margin-top:42.7pt;width:40.35pt;height:4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">
                <v:imagedata r:id="rId8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30692B81" wp14:editId="559C9C9B">
                <wp:simplePos x="0" y="0"/>
                <wp:positionH relativeFrom="column">
                  <wp:posOffset>1028960</wp:posOffset>
                </wp:positionH>
                <wp:positionV relativeFrom="paragraph">
                  <wp:posOffset>1318322</wp:posOffset>
                </wp:positionV>
                <wp:extent cx="76680" cy="90000"/>
                <wp:effectExtent l="57150" t="38100" r="57150" b="6286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668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BB59D" id="Ink 18" o:spid="_x0000_s1026" type="#_x0000_t75" style="position:absolute;margin-left:79.85pt;margin-top:102.65pt;width:8.4pt;height:9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">
                <v:imagedata r:id="rId10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13D55CB" wp14:editId="7430C2FE">
                <wp:simplePos x="0" y="0"/>
                <wp:positionH relativeFrom="column">
                  <wp:posOffset>1060280</wp:posOffset>
                </wp:positionH>
                <wp:positionV relativeFrom="paragraph">
                  <wp:posOffset>1363322</wp:posOffset>
                </wp:positionV>
                <wp:extent cx="235800" cy="11520"/>
                <wp:effectExtent l="38100" t="38100" r="69215" b="6477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3580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419EA" id="Ink 17" o:spid="_x0000_s1026" type="#_x0000_t75" style="position:absolute;margin-left:82.35pt;margin-top:106.2pt;width:20.9pt;height:3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">
                <v:imagedata r:id="rId12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DCBF81D" wp14:editId="0DB57E91">
                <wp:simplePos x="0" y="0"/>
                <wp:positionH relativeFrom="column">
                  <wp:posOffset>667520</wp:posOffset>
                </wp:positionH>
                <wp:positionV relativeFrom="paragraph">
                  <wp:posOffset>1402562</wp:posOffset>
                </wp:positionV>
                <wp:extent cx="308880" cy="11520"/>
                <wp:effectExtent l="57150" t="38100" r="53340" b="6477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888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D9F701" id="Ink 15" o:spid="_x0000_s1026" type="#_x0000_t75" style="position:absolute;margin-left:51.4pt;margin-top:109.3pt;width:26.65pt;height:3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">
                <v:imagedata r:id="rId14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w:drawing>
          <wp:anchor distT="0" distB="0" distL="114300" distR="114300" simplePos="0" relativeHeight="251688960" behindDoc="1" locked="0" layoutInCell="1" allowOverlap="1" wp14:anchorId="44318E42" wp14:editId="6D3B858E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4756785" cy="3700145"/>
            <wp:effectExtent l="0" t="0" r="5715" b="0"/>
            <wp:wrapTight wrapText="bothSides">
              <wp:wrapPolygon edited="0">
                <wp:start x="0" y="0"/>
                <wp:lineTo x="0" y="21463"/>
                <wp:lineTo x="21539" y="21463"/>
                <wp:lineTo x="21539" y="0"/>
                <wp:lineTo x="0" y="0"/>
              </wp:wrapPolygon>
            </wp:wrapTight>
            <wp:docPr id="36" name="Picture 36" descr="https://lh3.googleusercontent.com/gk7NhKoDx-h4l_KZ-P05sbXNo49shKmUMhEsq7Bcnwbmgwqif6Sp2KUPKqcTnVEuZjAx1dom6aPkFh9QE8RxYsUQLzYaTlgYR-1o0-qxt1v4GuOa3cAhpCuxcxtqSSFj2TDABU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gk7NhKoDx-h4l_KZ-P05sbXNo49shKmUMhEsq7Bcnwbmgwqif6Sp2KUPKqcTnVEuZjAx1dom6aPkFh9QE8RxYsUQLzYaTlgYR-1o0-qxt1v4GuOa3cAhpCuxcxtqSSFj2TDABUU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70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43E8B" w:rsidRPr="00410E6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BA931F" w14:textId="77777777" w:rsidR="00B17F03" w:rsidRDefault="00B17F03" w:rsidP="00356FF6">
      <w:pPr>
        <w:spacing w:after="0" w:line="240" w:lineRule="auto"/>
      </w:pPr>
      <w:r>
        <w:separator/>
      </w:r>
    </w:p>
  </w:endnote>
  <w:endnote w:type="continuationSeparator" w:id="0">
    <w:p w14:paraId="02284934" w14:textId="77777777" w:rsidR="00B17F03" w:rsidRDefault="00B17F03" w:rsidP="00356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7337C8" w14:textId="77777777" w:rsidR="00513062" w:rsidRDefault="005130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80B217" w14:textId="4080ABF8" w:rsidR="00B365AA" w:rsidRDefault="00B365AA">
    <w:pPr>
      <w:pStyle w:val="Footer"/>
    </w:pPr>
    <w:r>
      <w:t xml:space="preserve">  </w:t>
    </w:r>
    <w:proofErr w:type="gramStart"/>
    <w:r w:rsidR="00410E66">
      <w:t>b</w:t>
    </w:r>
    <w:r>
      <w:t>y  J.G</w:t>
    </w:r>
    <w:proofErr w:type="gramEnd"/>
    <w:r>
      <w:t xml:space="preserve">.  </w:t>
    </w:r>
    <w:proofErr w:type="gramStart"/>
    <w:r>
      <w:t>ed.9</w:t>
    </w:r>
    <w:proofErr w:type="gramEnd"/>
    <w:r>
      <w:t xml:space="preserve">                </w:t>
    </w:r>
    <w:r w:rsidR="00410E66">
      <w:t>Circle Textbook References Example</w:t>
    </w:r>
    <w:r>
      <w:t xml:space="preserve">                                                                    201</w:t>
    </w:r>
    <w:r w:rsidR="00513062">
      <w:t>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115292" w14:textId="77777777" w:rsidR="00513062" w:rsidRDefault="005130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BC3943" w14:textId="77777777" w:rsidR="00B17F03" w:rsidRDefault="00B17F03" w:rsidP="00356FF6">
      <w:pPr>
        <w:spacing w:after="0" w:line="240" w:lineRule="auto"/>
      </w:pPr>
      <w:r>
        <w:separator/>
      </w:r>
    </w:p>
  </w:footnote>
  <w:footnote w:type="continuationSeparator" w:id="0">
    <w:p w14:paraId="125C93EC" w14:textId="77777777" w:rsidR="00B17F03" w:rsidRDefault="00B17F03" w:rsidP="00356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24914" w14:textId="77777777" w:rsidR="00513062" w:rsidRDefault="005130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6E235" w14:textId="77777777" w:rsidR="00513062" w:rsidRDefault="0051306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8E2688" w14:textId="77777777" w:rsidR="00513062" w:rsidRDefault="005130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azsABiI1MDSyUdpeDU4uLM/DyQAuNaANYIr18sAAAA"/>
  </w:docVars>
  <w:rsids>
    <w:rsidRoot w:val="001871DD"/>
    <w:rsid w:val="00072A38"/>
    <w:rsid w:val="00076C2F"/>
    <w:rsid w:val="000C4B15"/>
    <w:rsid w:val="000E069A"/>
    <w:rsid w:val="001361CD"/>
    <w:rsid w:val="0017478D"/>
    <w:rsid w:val="001871DD"/>
    <w:rsid w:val="001F4154"/>
    <w:rsid w:val="00356FF6"/>
    <w:rsid w:val="0038614F"/>
    <w:rsid w:val="00410E66"/>
    <w:rsid w:val="00513062"/>
    <w:rsid w:val="00543E8B"/>
    <w:rsid w:val="005A5759"/>
    <w:rsid w:val="007233EE"/>
    <w:rsid w:val="007C334E"/>
    <w:rsid w:val="007E1A03"/>
    <w:rsid w:val="009014E4"/>
    <w:rsid w:val="009E0C08"/>
    <w:rsid w:val="00AB0817"/>
    <w:rsid w:val="00AE59E0"/>
    <w:rsid w:val="00AF30A1"/>
    <w:rsid w:val="00B17F03"/>
    <w:rsid w:val="00B365AA"/>
    <w:rsid w:val="00BD3930"/>
    <w:rsid w:val="00C17C12"/>
    <w:rsid w:val="00C536BF"/>
    <w:rsid w:val="00C55EEC"/>
    <w:rsid w:val="00C67BED"/>
    <w:rsid w:val="00CA2599"/>
    <w:rsid w:val="00DF1495"/>
    <w:rsid w:val="00E94EEA"/>
    <w:rsid w:val="00ED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AC636"/>
  <w15:chartTrackingRefBased/>
  <w15:docId w15:val="{3331F93D-AA92-4149-BFEC-67CB056FD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FF6"/>
  </w:style>
  <w:style w:type="paragraph" w:styleId="Footer">
    <w:name w:val="footer"/>
    <w:basedOn w:val="Normal"/>
    <w:link w:val="FooterChar"/>
    <w:uiPriority w:val="99"/>
    <w:unhideWhenUsed/>
    <w:rsid w:val="00356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55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customXml" Target="ink/ink4.xm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customXml" Target="ink/ink1.xml"/><Relationship Id="rId12" Type="http://schemas.openxmlformats.org/officeDocument/2006/relationships/image" Target="media/image4.emf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ink/ink3.xml"/><Relationship Id="rId5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customXml" Target="ink/ink2.xml"/><Relationship Id="rId14" Type="http://schemas.openxmlformats.org/officeDocument/2006/relationships/image" Target="media/image5.emf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49.33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42 0,'15'0'704,"1"0"-673,15 0 16,-15 0-16,-1-14 0,1 14 16,-1 0-31,1 0 15,0 0-15,15 0 15,-16 0-31,1 0 15,-1 0 1,1 0 15,0 0-31,-1 0 32,16 0-17,-15 0 16,0 0-15,-1 0 15,1 0-15,-1 0 15,1 0-15,15 0 15,-15 0-15,-1 0 31,1 0-32,-1 0 16,1 0-31,0 0 32,-1 0-17,16 0 17,-15 0-17,-1 0 16,1 0-15,0 0 0,-1 0-1,1 0 1,15 0 0,-15 0 15,-1 0-16,1 0 32,-1 0-47,1 0 63,-1 0-32,17 0 16,-17 0 15,1 0 32,-1 0-78,1 0 31,0 0-32,-1 0 1,16 0 15,-15 14 0,-1-14-15,1 0 15,-16 17 1,16-17-17,-1 0 16,1 0-15,-1 0 15,17 0-15,-17 0 15,1 0-15,-1 0 15,1 0-15,-1 0 15,1 0-31,15 0 16,-15 0 15,-1 0 0,1 0 16,0 0 31,-1 0-62,1 0 31,15 0-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9.63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80 0 0,'-16'0'297,"1"0"-282,15 15 1,-16-15-1,1 0 17,15 16-1,-16-16-15,1 16-16,-1-16 78,-15 0-63,15 15 17,1-15-17,15 31 16,-16-31 32,32 0 265,-1 16-281,17-16 31,-32 15-62,0 1-1,15-16 1,1 0 31,-16 15-16,15-15-31,-15 16 31,16-16-31,-1 0 32,-15 15-32,16-15 31,-16 31-31,15-31 15,-15 16 32,0-1-31,31-15 0,-15 0 7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6.58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6'0'250,"-1"0"-234,16 0 0,-15 0-1,-1 0-15,1 0 0,0 0 16,-1 0 0,1 0-16,31 0 15,-32 0 1,1 0-1,-1 0-15,1 0 16,-1 0 0,17 0-16,-1 0 31,-16 0-31,1 0 16,0 0-1,15 0 1,-16 0-1,1 0-15,-1 0 32,1 0-17,0 0 1,-1 0 0,16 0-1,-15 0 1,-1 0-1,1 0 17,0 0-32,-1 0 15,1 0 1,-1 0 31,-15 15-32,0 1 11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3.50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6'0'296,"-1"0"-296,16 0 16,-15 0-16,0 0 16,-1 0-16,1 0 15,-1 0 1,1 0-16,15 0 16,-15 0-1,-1 0 1,1 0-1,-1 0 17,1 0-17,0 0 17,15 0-1,-16 0 0,1 0-15,0 0 15,-1 0-15,1 0-1,-1 0 1,1 0 15,15 0 0,-15 0-15,-1 0 0,1 0-1,-1 0 1,1 0-1,0 0 1,15 0 0,-16 0-1,1 0 17,-1 0-17,1 0 16,0 0-15,-1 0 15,16 0-31,-15 0 32,0 0-17,-1 0 16,1 0-15,-1 0 47,-15 15-48,16-15 1,15 0 31,-15 0-32,-1 16 6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nando</dc:creator>
  <cp:keywords/>
  <dc:description/>
  <cp:lastModifiedBy>Jozef Goetz</cp:lastModifiedBy>
  <cp:revision>17</cp:revision>
  <cp:lastPrinted>2018-09-11T18:28:00Z</cp:lastPrinted>
  <dcterms:created xsi:type="dcterms:W3CDTF">2018-09-25T04:36:00Z</dcterms:created>
  <dcterms:modified xsi:type="dcterms:W3CDTF">2020-09-10T22:10:00Z</dcterms:modified>
</cp:coreProperties>
</file>